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20" w:name="库克的冒险"/>
    <w:p>
      <w:pPr>
        <w:pStyle w:val="1"/>
      </w:pPr>
      <w:r>
        <w:t xml:space="preserve">库克的冒险</w:t>
      </w:r>
    </w:p>
    <w:bookmarkEnd w:id="20"/>
    <w:bookmarkStart w:id="21" w:name="人物"/>
    <w:p>
      <w:pPr>
        <w:pStyle w:val="1"/>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bookmarkEnd w:id="21"/>
    <w:bookmarkStart w:id="22" w:name="地点地理标记"/>
    <w:p>
      <w:pPr>
        <w:pStyle w:val="1"/>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雾山-橡果木领地，荒野山脉最高山峰</w:t>
      </w:r>
    </w:p>
    <w:p>
      <w:pPr>
        <w:pStyle w:val="a0"/>
      </w:pPr>
      <w:r>
        <w:t xml:space="preserve">东方大陆-世界疆域统称</w:t>
      </w:r>
    </w:p>
    <w:p>
      <w:pPr>
        <w:pStyle w:val="a0"/>
      </w:pPr>
      <w:r>
        <w:t xml:space="preserve">荒野山脉-东方西部屏障</w:t>
      </w:r>
    </w:p>
    <w:bookmarkEnd w:id="22"/>
    <w:bookmarkStart w:id="25" w:name="道具"/>
    <w:p>
      <w:pPr>
        <w:pStyle w:val="1"/>
      </w:pPr>
      <w:r>
        <w:t xml:space="preserve">道具</w:t>
      </w:r>
    </w:p>
    <w:p>
      <w:pPr>
        <w:pStyle w:val="FirstParagraph"/>
      </w:pPr>
      <w:r>
        <w:t xml:space="preserve">烈焰宝钻（具有魔法属性，维持恶龙的强大力量）</w:t>
      </w:r>
    </w:p>
    <w:p>
      <w:pPr>
        <w:pStyle w:val="a0"/>
      </w:pPr>
      <w:r>
        <w:t xml:space="preserve">水晶药水（治疗用）</w:t>
      </w:r>
    </w:p>
    <w:bookmarkStart w:id="23" w:name="甘道夫"/>
    <w:p>
      <w:pPr>
        <w:pStyle w:val="2"/>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3"/>
    <w:bookmarkStart w:id="24" w:name="矮人的契约"/>
    <w:p>
      <w:pPr>
        <w:pStyle w:val="2"/>
      </w:pPr>
      <w:r>
        <w:t xml:space="preserve">矮人的契约</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4"/>
    <w:bookmarkEnd w:id="25"/>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8T13:11:03Z</dcterms:created>
  <dcterms:modified xsi:type="dcterms:W3CDTF">2023-05-18T13:11:03Z</dcterms:modified>
</cp:coreProperties>
</file>

<file path=docProps/custom.xml><?xml version="1.0" encoding="utf-8"?>
<Properties xmlns="http://schemas.openxmlformats.org/officeDocument/2006/custom-properties" xmlns:vt="http://schemas.openxmlformats.org/officeDocument/2006/docPropsVTypes"/>
</file>